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188E" w:rsidRDefault="00B34370">
      <w:bookmarkStart w:id="0" w:name="_GoBack"/>
      <w:bookmarkEnd w:id="0"/>
      <w:r>
        <w:t xml:space="preserve">Lab </w:t>
      </w:r>
      <w:r w:rsidR="008F1106">
        <w:t>2</w:t>
      </w:r>
      <w:r w:rsidR="0042739A" w:rsidRPr="00B34370">
        <w:rPr>
          <w:rFonts w:ascii="Times New Roman" w:hAnsi="Times New Roman" w:cs="Times New Roman"/>
          <w:b/>
        </w:rPr>
        <w:t xml:space="preserve"> </w:t>
      </w:r>
      <w:r w:rsidR="0042739A" w:rsidRPr="00B34370">
        <w:rPr>
          <w:rFonts w:ascii="Times New Roman" w:hAnsi="Times New Roman" w:cs="Times New Roman"/>
          <w:b/>
        </w:rPr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42739A">
        <w:tab/>
      </w:r>
      <w:r w:rsidR="008F1106">
        <w:t>5/22</w:t>
      </w:r>
      <w:r w:rsidR="00C0188E">
        <w:t>/2017</w:t>
      </w:r>
    </w:p>
    <w:p w:rsidR="0042739A" w:rsidRDefault="00C0188E">
      <w:r>
        <w:tab/>
      </w:r>
      <w:r>
        <w:tab/>
      </w:r>
      <w:r>
        <w:tab/>
      </w:r>
      <w:r>
        <w:tab/>
      </w:r>
      <w:r>
        <w:tab/>
      </w:r>
    </w:p>
    <w:p w:rsidR="0042739A" w:rsidRDefault="0042739A"/>
    <w:p w:rsidR="0042739A" w:rsidRDefault="00B34370" w:rsidP="008F1106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ab View </w:t>
      </w:r>
      <w:r w:rsidR="008F1106">
        <w:rPr>
          <w:rFonts w:ascii="Times New Roman" w:hAnsi="Times New Roman" w:cs="Times New Roman"/>
          <w:b/>
        </w:rPr>
        <w:t>Array and For Loop</w:t>
      </w:r>
    </w:p>
    <w:p w:rsidR="008F1106" w:rsidRDefault="008F1106" w:rsidP="00B34370">
      <w:pPr>
        <w:spacing w:after="0"/>
        <w:jc w:val="center"/>
        <w:rPr>
          <w:rFonts w:ascii="Times New Roman" w:hAnsi="Times New Roman" w:cs="Times New Roman"/>
        </w:rPr>
      </w:pPr>
    </w:p>
    <w:p w:rsidR="008F1106" w:rsidRDefault="008F1106" w:rsidP="00B34370">
      <w:pPr>
        <w:spacing w:after="0"/>
        <w:jc w:val="center"/>
        <w:rPr>
          <w:rFonts w:ascii="Times New Roman" w:hAnsi="Times New Roman" w:cs="Times New Roman"/>
        </w:rPr>
      </w:pPr>
    </w:p>
    <w:p w:rsidR="008F1106" w:rsidRDefault="008F1106" w:rsidP="00861AD5">
      <w:pPr>
        <w:spacing w:after="0"/>
        <w:jc w:val="center"/>
        <w:rPr>
          <w:rFonts w:ascii="Times New Roman" w:hAnsi="Times New Roman" w:cs="Times New Roman"/>
          <w:i/>
        </w:rPr>
      </w:pPr>
      <w:r w:rsidRPr="008F1106">
        <w:rPr>
          <w:rFonts w:ascii="Times New Roman" w:hAnsi="Times New Roman" w:cs="Times New Roman"/>
          <w:i/>
        </w:rPr>
        <w:t>Part II</w:t>
      </w:r>
      <w:r>
        <w:rPr>
          <w:rFonts w:ascii="Times New Roman" w:hAnsi="Times New Roman" w:cs="Times New Roman"/>
          <w:i/>
        </w:rPr>
        <w:t xml:space="preserve"> Front and Block Diagram; Figure 1 &amp; Figure 2</w:t>
      </w:r>
    </w:p>
    <w:p w:rsidR="008F1106" w:rsidRPr="008F1106" w:rsidRDefault="008F1106" w:rsidP="008F1106">
      <w:pPr>
        <w:spacing w:after="0"/>
        <w:rPr>
          <w:rFonts w:ascii="Times New Roman" w:hAnsi="Times New Roman" w:cs="Times New Roman"/>
          <w:i/>
        </w:rPr>
      </w:pPr>
    </w:p>
    <w:p w:rsidR="00B34370" w:rsidRPr="00B34370" w:rsidRDefault="00B34370" w:rsidP="00B34370">
      <w:pPr>
        <w:spacing w:after="0"/>
        <w:jc w:val="center"/>
        <w:rPr>
          <w:rFonts w:ascii="Times New Roman" w:hAnsi="Times New Roman" w:cs="Times New Roman"/>
        </w:rPr>
      </w:pPr>
      <w:r w:rsidRPr="00B34370">
        <w:rPr>
          <w:rFonts w:ascii="Times New Roman" w:hAnsi="Times New Roman" w:cs="Times New Roman"/>
        </w:rPr>
        <w:t>Front Panel</w:t>
      </w:r>
    </w:p>
    <w:p w:rsidR="00281674" w:rsidRPr="00B34370" w:rsidRDefault="008F1106" w:rsidP="0042739A">
      <w:pPr>
        <w:spacing w:after="0"/>
        <w:jc w:val="center"/>
        <w:rPr>
          <w:i/>
        </w:rPr>
      </w:pPr>
      <w:r>
        <w:rPr>
          <w:noProof/>
        </w:rPr>
        <w:drawing>
          <wp:inline distT="0" distB="0" distL="0" distR="0" wp14:anchorId="37927DA9" wp14:editId="616E3D05">
            <wp:extent cx="5943600" cy="30626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39A" w:rsidRDefault="00B34370" w:rsidP="008F1106">
      <w:pPr>
        <w:spacing w:after="0"/>
        <w:rPr>
          <w:i/>
        </w:rPr>
      </w:pPr>
      <w:r w:rsidRPr="00B34370">
        <w:rPr>
          <w:i/>
        </w:rPr>
        <w:t>Figure 1.</w:t>
      </w:r>
    </w:p>
    <w:p w:rsidR="008F1106" w:rsidRDefault="008F1106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  <w:rPr>
          <w:i/>
        </w:rPr>
      </w:pPr>
    </w:p>
    <w:p w:rsidR="007854EA" w:rsidRDefault="007854EA" w:rsidP="008F1106">
      <w:pPr>
        <w:spacing w:after="0"/>
      </w:pPr>
    </w:p>
    <w:p w:rsidR="00B34370" w:rsidRDefault="00B34370" w:rsidP="00B34370">
      <w:pPr>
        <w:spacing w:after="0"/>
        <w:jc w:val="center"/>
      </w:pPr>
      <w:r>
        <w:lastRenderedPageBreak/>
        <w:t>Block Diagram</w:t>
      </w:r>
    </w:p>
    <w:p w:rsidR="00C0188E" w:rsidRDefault="008F1106" w:rsidP="0042739A">
      <w:pPr>
        <w:spacing w:after="0"/>
        <w:jc w:val="center"/>
      </w:pPr>
      <w:r>
        <w:rPr>
          <w:noProof/>
        </w:rPr>
        <w:drawing>
          <wp:inline distT="0" distB="0" distL="0" distR="0" wp14:anchorId="7B22CF67" wp14:editId="6D8F07DE">
            <wp:extent cx="5943600" cy="5093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4370" w:rsidRDefault="00B34370" w:rsidP="00B34370">
      <w:pPr>
        <w:spacing w:after="0"/>
        <w:rPr>
          <w:i/>
        </w:rPr>
      </w:pPr>
      <w:r w:rsidRPr="00B34370">
        <w:rPr>
          <w:i/>
        </w:rPr>
        <w:t>Figure 2.</w:t>
      </w:r>
    </w:p>
    <w:p w:rsidR="00861AD5" w:rsidRDefault="00861AD5" w:rsidP="00B34370">
      <w:pPr>
        <w:spacing w:after="0"/>
        <w:rPr>
          <w:i/>
        </w:rPr>
      </w:pPr>
    </w:p>
    <w:p w:rsidR="00861AD5" w:rsidRDefault="00861AD5" w:rsidP="00861AD5">
      <w:pPr>
        <w:spacing w:after="0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Part I Front and Block Diagram; </w:t>
      </w:r>
      <w:r w:rsidR="007854EA">
        <w:rPr>
          <w:rFonts w:ascii="Times New Roman" w:hAnsi="Times New Roman" w:cs="Times New Roman"/>
          <w:i/>
        </w:rPr>
        <w:t>Figure 3</w:t>
      </w:r>
      <w:r>
        <w:rPr>
          <w:rFonts w:ascii="Times New Roman" w:hAnsi="Times New Roman" w:cs="Times New Roman"/>
          <w:i/>
        </w:rPr>
        <w:t xml:space="preserve"> &amp; Fi</w:t>
      </w:r>
      <w:r w:rsidR="007854EA">
        <w:rPr>
          <w:rFonts w:ascii="Times New Roman" w:hAnsi="Times New Roman" w:cs="Times New Roman"/>
          <w:i/>
        </w:rPr>
        <w:t>gure 4</w:t>
      </w:r>
    </w:p>
    <w:p w:rsidR="007854EA" w:rsidRDefault="007854EA" w:rsidP="00861AD5">
      <w:pPr>
        <w:spacing w:after="0"/>
        <w:jc w:val="center"/>
        <w:rPr>
          <w:rFonts w:ascii="Times New Roman" w:hAnsi="Times New Roman" w:cs="Times New Roman"/>
          <w:i/>
        </w:rPr>
      </w:pPr>
    </w:p>
    <w:p w:rsidR="007854EA" w:rsidRDefault="007854EA" w:rsidP="00861AD5">
      <w:pPr>
        <w:spacing w:after="0"/>
        <w:jc w:val="center"/>
        <w:rPr>
          <w:rFonts w:ascii="Times New Roman" w:hAnsi="Times New Roman" w:cs="Times New Roman"/>
          <w:i/>
        </w:rPr>
      </w:pPr>
    </w:p>
    <w:p w:rsidR="007854EA" w:rsidRPr="00B34370" w:rsidRDefault="007854EA" w:rsidP="007854EA">
      <w:pPr>
        <w:spacing w:after="0"/>
        <w:jc w:val="center"/>
        <w:rPr>
          <w:i/>
        </w:rPr>
      </w:pPr>
      <w:r w:rsidRPr="00B34370">
        <w:rPr>
          <w:rFonts w:ascii="Times New Roman" w:hAnsi="Times New Roman" w:cs="Times New Roman"/>
        </w:rPr>
        <w:lastRenderedPageBreak/>
        <w:t>Front Panel</w:t>
      </w:r>
      <w:r w:rsidRPr="007854EA">
        <w:rPr>
          <w:noProof/>
        </w:rPr>
        <w:t xml:space="preserve"> </w:t>
      </w:r>
      <w:r w:rsidR="00C558F2">
        <w:rPr>
          <w:noProof/>
        </w:rPr>
        <w:drawing>
          <wp:inline distT="0" distB="0" distL="0" distR="0" wp14:anchorId="0DE1B270" wp14:editId="26872245">
            <wp:extent cx="5943600" cy="1924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4EA" w:rsidRDefault="00FF22D0" w:rsidP="007854EA">
      <w:pPr>
        <w:spacing w:after="0"/>
        <w:rPr>
          <w:i/>
        </w:rPr>
      </w:pPr>
      <w:r>
        <w:rPr>
          <w:i/>
        </w:rPr>
        <w:t>Figure 3</w:t>
      </w:r>
      <w:r w:rsidR="007854EA" w:rsidRPr="00B34370">
        <w:rPr>
          <w:i/>
        </w:rPr>
        <w:t>.</w:t>
      </w:r>
    </w:p>
    <w:p w:rsidR="007854EA" w:rsidRDefault="007854EA" w:rsidP="007854EA">
      <w:pPr>
        <w:spacing w:after="0"/>
        <w:jc w:val="center"/>
      </w:pPr>
    </w:p>
    <w:p w:rsidR="007854EA" w:rsidRDefault="007854EA" w:rsidP="007854EA">
      <w:pPr>
        <w:spacing w:after="0"/>
        <w:jc w:val="center"/>
      </w:pPr>
      <w:r>
        <w:t>Block Diagram</w:t>
      </w:r>
    </w:p>
    <w:p w:rsidR="007854EA" w:rsidRDefault="00C558F2" w:rsidP="007854EA">
      <w:pPr>
        <w:spacing w:after="0"/>
        <w:jc w:val="center"/>
      </w:pPr>
      <w:r>
        <w:rPr>
          <w:noProof/>
        </w:rPr>
        <w:drawing>
          <wp:inline distT="0" distB="0" distL="0" distR="0" wp14:anchorId="6DBF7FE0" wp14:editId="66999DCC">
            <wp:extent cx="5943600" cy="37204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4EA" w:rsidRDefault="00FF22D0" w:rsidP="007854EA">
      <w:pPr>
        <w:spacing w:after="0"/>
        <w:rPr>
          <w:i/>
        </w:rPr>
      </w:pPr>
      <w:r>
        <w:rPr>
          <w:i/>
        </w:rPr>
        <w:t>Figure 4</w:t>
      </w:r>
      <w:r w:rsidR="007854EA" w:rsidRPr="00B34370">
        <w:rPr>
          <w:i/>
        </w:rPr>
        <w:t>.</w:t>
      </w:r>
    </w:p>
    <w:p w:rsidR="007854EA" w:rsidRDefault="007854EA" w:rsidP="00861AD5">
      <w:pPr>
        <w:spacing w:after="0"/>
        <w:jc w:val="center"/>
        <w:rPr>
          <w:rFonts w:ascii="Times New Roman" w:hAnsi="Times New Roman" w:cs="Times New Roman"/>
          <w:i/>
        </w:rPr>
      </w:pPr>
    </w:p>
    <w:p w:rsidR="00861AD5" w:rsidRPr="00B34370" w:rsidRDefault="00861AD5" w:rsidP="00B34370">
      <w:pPr>
        <w:spacing w:after="0"/>
        <w:rPr>
          <w:i/>
        </w:rPr>
      </w:pPr>
    </w:p>
    <w:sectPr w:rsidR="00861AD5" w:rsidRPr="00B34370" w:rsidSect="0042739A"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361E" w:rsidRDefault="00AD361E" w:rsidP="0042739A">
      <w:pPr>
        <w:spacing w:after="0" w:line="240" w:lineRule="auto"/>
      </w:pPr>
      <w:r>
        <w:separator/>
      </w:r>
    </w:p>
  </w:endnote>
  <w:endnote w:type="continuationSeparator" w:id="0">
    <w:p w:rsidR="00AD361E" w:rsidRDefault="00AD361E" w:rsidP="00427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361E" w:rsidRDefault="00AD361E" w:rsidP="0042739A">
      <w:pPr>
        <w:spacing w:after="0" w:line="240" w:lineRule="auto"/>
      </w:pPr>
      <w:r>
        <w:separator/>
      </w:r>
    </w:p>
  </w:footnote>
  <w:footnote w:type="continuationSeparator" w:id="0">
    <w:p w:rsidR="00AD361E" w:rsidRDefault="00AD361E" w:rsidP="00427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39A" w:rsidRDefault="0042739A" w:rsidP="0042739A">
    <w:r>
      <w:t>Melchior Joseph</w:t>
    </w:r>
  </w:p>
  <w:p w:rsidR="0042739A" w:rsidRDefault="0042739A" w:rsidP="0042739A">
    <w:r>
      <w:t xml:space="preserve">Elec 4350 </w:t>
    </w:r>
  </w:p>
  <w:p w:rsidR="0042739A" w:rsidRDefault="0042739A" w:rsidP="0042739A">
    <w:r>
      <w:t>Feedback and Control System</w:t>
    </w:r>
  </w:p>
  <w:p w:rsidR="0042739A" w:rsidRDefault="004273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QyNTI0MTUzNDRT0lEKTi0uzszPAykwrgUAM18fLSwAAAA="/>
  </w:docVars>
  <w:rsids>
    <w:rsidRoot w:val="002E2C1A"/>
    <w:rsid w:val="00241683"/>
    <w:rsid w:val="00281674"/>
    <w:rsid w:val="002E2C1A"/>
    <w:rsid w:val="0042739A"/>
    <w:rsid w:val="004709A5"/>
    <w:rsid w:val="007854EA"/>
    <w:rsid w:val="00861AD5"/>
    <w:rsid w:val="008F1106"/>
    <w:rsid w:val="00AA7FAA"/>
    <w:rsid w:val="00AD361E"/>
    <w:rsid w:val="00B25012"/>
    <w:rsid w:val="00B34370"/>
    <w:rsid w:val="00C0188E"/>
    <w:rsid w:val="00C558F2"/>
    <w:rsid w:val="00F9584D"/>
    <w:rsid w:val="00FF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2AECD8-0F81-4986-8C70-E6CEA74F3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39A"/>
  </w:style>
  <w:style w:type="paragraph" w:styleId="Footer">
    <w:name w:val="footer"/>
    <w:basedOn w:val="Normal"/>
    <w:link w:val="FooterChar"/>
    <w:uiPriority w:val="99"/>
    <w:unhideWhenUsed/>
    <w:rsid w:val="0042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3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, Melchior</dc:creator>
  <cp:keywords/>
  <dc:description/>
  <cp:lastModifiedBy>Joseph, Melchior</cp:lastModifiedBy>
  <cp:revision>9</cp:revision>
  <dcterms:created xsi:type="dcterms:W3CDTF">2017-05-22T14:36:00Z</dcterms:created>
  <dcterms:modified xsi:type="dcterms:W3CDTF">2017-05-22T14:54:00Z</dcterms:modified>
</cp:coreProperties>
</file>